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23EED" w14:textId="77777777" w:rsidR="00DB50C3" w:rsidRPr="007161D7" w:rsidRDefault="00DB50C3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4884BA6D" w14:textId="77777777" w:rsidR="007161D7" w:rsidRPr="007161D7" w:rsidRDefault="007161D7" w:rsidP="007161D7">
      <w:pPr>
        <w:pStyle w:val="FirstParagraph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  <w:noProof/>
        </w:rPr>
        <w:drawing>
          <wp:inline distT="0" distB="0" distL="0" distR="0" wp14:anchorId="107227B7" wp14:editId="066A5886">
            <wp:extent cx="688616" cy="715617"/>
            <wp:effectExtent l="19050" t="0" r="0" b="0"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0C782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UNIVERSIDADE FEDERAL DO OESTE DO PARÁ</w:t>
      </w:r>
    </w:p>
    <w:p w14:paraId="7E228CE1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PRÓ-REITORIA DA CULTURA, COMUNIDADE E EXTENSÃO</w:t>
      </w:r>
    </w:p>
    <w:p w14:paraId="0E839EF5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DIRETORIA DE EXTENSÃO</w:t>
      </w:r>
    </w:p>
    <w:p w14:paraId="6A75E35C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47A02FC4" w14:textId="19FE19EA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EDITAL PROCCE Nº 00</w:t>
      </w:r>
      <w:r w:rsidR="00444366">
        <w:rPr>
          <w:rFonts w:ascii="Times New Roman" w:hAnsi="Times New Roman"/>
          <w:lang w:val="pt-BR"/>
        </w:rPr>
        <w:t>3</w:t>
      </w:r>
      <w:r w:rsidRPr="007161D7">
        <w:rPr>
          <w:rFonts w:ascii="Times New Roman" w:hAnsi="Times New Roman"/>
          <w:lang w:val="pt-BR"/>
        </w:rPr>
        <w:t>/202</w:t>
      </w:r>
      <w:r w:rsidR="00444366">
        <w:rPr>
          <w:rFonts w:ascii="Times New Roman" w:hAnsi="Times New Roman"/>
          <w:lang w:val="pt-BR"/>
        </w:rPr>
        <w:t>2</w:t>
      </w:r>
    </w:p>
    <w:p w14:paraId="675548E5" w14:textId="04627FC9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PROGRAMA</w:t>
      </w:r>
      <w:r w:rsidR="00444366">
        <w:rPr>
          <w:rFonts w:ascii="Times New Roman" w:hAnsi="Times New Roman"/>
          <w:lang w:val="pt-BR"/>
        </w:rPr>
        <w:t xml:space="preserve"> INSTITUCIONAL DE BOLSAS DE</w:t>
      </w:r>
      <w:r w:rsidRPr="007161D7">
        <w:rPr>
          <w:rFonts w:ascii="Times New Roman" w:hAnsi="Times New Roman"/>
          <w:lang w:val="pt-BR"/>
        </w:rPr>
        <w:t xml:space="preserve"> EXTENSÃO </w:t>
      </w:r>
      <w:r w:rsidR="00444366">
        <w:rPr>
          <w:rFonts w:ascii="Times New Roman" w:hAnsi="Times New Roman"/>
          <w:lang w:val="pt-BR"/>
        </w:rPr>
        <w:t>-PIBEX</w:t>
      </w:r>
    </w:p>
    <w:p w14:paraId="4DDA5919" w14:textId="77777777" w:rsidR="00795C00" w:rsidRPr="007161D7" w:rsidRDefault="00795C00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4C99011A" w14:textId="77777777" w:rsidR="00C943D2" w:rsidRPr="007161D7" w:rsidRDefault="00C943D2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24CC274D" w14:textId="77777777" w:rsidR="00DB50C3" w:rsidRPr="007161D7" w:rsidRDefault="00795C00">
      <w:pPr>
        <w:pStyle w:val="Normal1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</w:rPr>
        <w:t xml:space="preserve">TERMO DE DESISTÊNCIA </w:t>
      </w:r>
      <w:r w:rsidR="00453630" w:rsidRPr="007161D7">
        <w:rPr>
          <w:rFonts w:ascii="Times New Roman" w:hAnsi="Times New Roman" w:cs="Times New Roman"/>
          <w:b/>
        </w:rPr>
        <w:t>DE</w:t>
      </w:r>
      <w:r w:rsidRPr="007161D7">
        <w:rPr>
          <w:rFonts w:ascii="Times New Roman" w:hAnsi="Times New Roman" w:cs="Times New Roman"/>
          <w:b/>
        </w:rPr>
        <w:t xml:space="preserve"> BOLSISTA</w:t>
      </w:r>
      <w:r w:rsidR="00116DC8" w:rsidRPr="007161D7">
        <w:rPr>
          <w:rFonts w:ascii="Times New Roman" w:hAnsi="Times New Roman" w:cs="Times New Roman"/>
          <w:b/>
        </w:rPr>
        <w:t>/VOLUNTÁRIO</w:t>
      </w:r>
    </w:p>
    <w:p w14:paraId="470C7B2E" w14:textId="77777777" w:rsidR="00453630" w:rsidRPr="007161D7" w:rsidRDefault="00453630">
      <w:pPr>
        <w:pStyle w:val="Normal1"/>
        <w:jc w:val="center"/>
        <w:rPr>
          <w:rFonts w:ascii="Times New Roman" w:hAnsi="Times New Roman" w:cs="Times New Roman"/>
        </w:rPr>
      </w:pPr>
    </w:p>
    <w:p w14:paraId="44DE751E" w14:textId="77777777"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</w:t>
      </w:r>
    </w:p>
    <w:p w14:paraId="253FDED6" w14:textId="41851D31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u,___________________________________________________, discente </w:t>
      </w:r>
      <w:r w:rsidR="00795C00" w:rsidRPr="007161D7">
        <w:rPr>
          <w:rFonts w:ascii="Times New Roman" w:hAnsi="Times New Roman" w:cs="Times New Roman"/>
        </w:rPr>
        <w:t>( )</w:t>
      </w:r>
      <w:r w:rsidR="00795C00" w:rsidRPr="007161D7">
        <w:rPr>
          <w:rFonts w:ascii="Times New Roman" w:hAnsi="Times New Roman" w:cs="Times New Roman"/>
          <w:b/>
          <w:bCs/>
        </w:rPr>
        <w:t xml:space="preserve">Bolsista </w:t>
      </w:r>
      <w:r w:rsidRPr="007161D7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>(</w:t>
      </w:r>
      <w:r w:rsidR="00444366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 xml:space="preserve">)Voluntário, </w:t>
      </w:r>
      <w:r w:rsidRPr="007161D7">
        <w:rPr>
          <w:rFonts w:ascii="Times New Roman" w:hAnsi="Times New Roman" w:cs="Times New Roman"/>
        </w:rPr>
        <w:t xml:space="preserve">matrícula_________________, participante do Programa </w:t>
      </w:r>
      <w:r w:rsidR="00795C00" w:rsidRPr="007161D7">
        <w:rPr>
          <w:rFonts w:ascii="Times New Roman" w:hAnsi="Times New Roman" w:cs="Times New Roman"/>
        </w:rPr>
        <w:t>__________________________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 xml:space="preserve">, </w:t>
      </w:r>
      <w:r w:rsidRPr="007161D7">
        <w:rPr>
          <w:rFonts w:ascii="Times New Roman" w:hAnsi="Times New Roman" w:cs="Times New Roman"/>
        </w:rPr>
        <w:t xml:space="preserve">declaro para os devidos fins minha desistência da participação no </w:t>
      </w:r>
      <w:r w:rsidR="00795C00" w:rsidRPr="007161D7">
        <w:rPr>
          <w:rFonts w:ascii="Times New Roman" w:hAnsi="Times New Roman" w:cs="Times New Roman"/>
        </w:rPr>
        <w:t xml:space="preserve">referido programa </w:t>
      </w:r>
      <w:r w:rsidRPr="007161D7">
        <w:rPr>
          <w:rFonts w:ascii="Times New Roman" w:hAnsi="Times New Roman" w:cs="Times New Roman"/>
        </w:rPr>
        <w:t xml:space="preserve">a partir de ____/____/____, pelos seguintes motivos:________________________________________________________________ </w:t>
      </w:r>
    </w:p>
    <w:p w14:paraId="1E54708A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______________________________________ </w:t>
      </w:r>
    </w:p>
    <w:p w14:paraId="286E2BD6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______________________________________________________________________________.</w:t>
      </w:r>
    </w:p>
    <w:p w14:paraId="25947215" w14:textId="77777777" w:rsidR="00795C00" w:rsidRPr="007161D7" w:rsidRDefault="00795C00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</w:p>
    <w:p w14:paraId="4AE95217" w14:textId="77777777" w:rsidR="00DB50C3" w:rsidRPr="007161D7" w:rsidRDefault="00233B62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Comprometo-me entregar </w:t>
      </w:r>
      <w:r w:rsidR="00795C00" w:rsidRPr="007161D7">
        <w:rPr>
          <w:rFonts w:ascii="Times New Roman" w:hAnsi="Times New Roman" w:cs="Times New Roman"/>
        </w:rPr>
        <w:t>todos os relatórios/frequências e demais documentos solicitados</w:t>
      </w:r>
      <w:r w:rsidRPr="007161D7">
        <w:rPr>
          <w:rFonts w:ascii="Times New Roman" w:hAnsi="Times New Roman" w:cs="Times New Roman"/>
        </w:rPr>
        <w:t xml:space="preserve"> até o período de </w:t>
      </w:r>
      <w:r w:rsidR="00795C00" w:rsidRPr="007161D7">
        <w:rPr>
          <w:rFonts w:ascii="Times New Roman" w:hAnsi="Times New Roman" w:cs="Times New Roman"/>
        </w:rPr>
        <w:t>30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dias úteis</w:t>
      </w:r>
    </w:p>
    <w:p w14:paraId="73FF1A9D" w14:textId="77777777" w:rsidR="00DB50C3" w:rsidRPr="007161D7" w:rsidRDefault="00DB50C3">
      <w:pPr>
        <w:pStyle w:val="Normal1"/>
        <w:jc w:val="both"/>
        <w:rPr>
          <w:rFonts w:ascii="Times New Roman" w:hAnsi="Times New Roman" w:cs="Times New Roman"/>
        </w:rPr>
      </w:pPr>
    </w:p>
    <w:p w14:paraId="1CACE635" w14:textId="77777777"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Santarém-Pa, ____ de ___________________ de ________ </w:t>
      </w:r>
    </w:p>
    <w:p w14:paraId="30084BC2" w14:textId="77777777" w:rsidR="00DB50C3" w:rsidRPr="007161D7" w:rsidRDefault="00DB50C3">
      <w:pPr>
        <w:pStyle w:val="Normal1"/>
        <w:jc w:val="right"/>
        <w:rPr>
          <w:rFonts w:ascii="Times New Roman" w:hAnsi="Times New Roman" w:cs="Times New Roman"/>
        </w:rPr>
      </w:pPr>
    </w:p>
    <w:p w14:paraId="494F1669" w14:textId="77777777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7A1B982D" w14:textId="77777777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0FA9F4FB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 </w:t>
      </w:r>
    </w:p>
    <w:p w14:paraId="0627F3C4" w14:textId="77777777" w:rsidR="00DB50C3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Discente</w:t>
      </w:r>
      <w:r w:rsidR="00233B62" w:rsidRPr="007161D7">
        <w:rPr>
          <w:rFonts w:ascii="Times New Roman" w:hAnsi="Times New Roman" w:cs="Times New Roman"/>
        </w:rPr>
        <w:t xml:space="preserve"> </w:t>
      </w:r>
    </w:p>
    <w:p w14:paraId="45BF4A9E" w14:textId="77777777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569E73E0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 </w:t>
      </w:r>
    </w:p>
    <w:p w14:paraId="17D04878" w14:textId="77777777"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14:paraId="2C78F33E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Ciência</w:t>
      </w:r>
      <w:r w:rsidRPr="007161D7">
        <w:rPr>
          <w:rFonts w:ascii="Times New Roman" w:hAnsi="Times New Roman" w:cs="Times New Roman"/>
        </w:rPr>
        <w:t xml:space="preserve"> do Professor-Orientador </w:t>
      </w:r>
    </w:p>
    <w:p w14:paraId="37186E96" w14:textId="77777777"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14:paraId="3F573AE5" w14:textId="77777777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107B4B32" w14:textId="77777777"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À Pró-Reitoria </w:t>
      </w:r>
      <w:r w:rsidR="00795C00" w:rsidRPr="007161D7">
        <w:rPr>
          <w:rFonts w:ascii="Times New Roman" w:hAnsi="Times New Roman" w:cs="Times New Roman"/>
        </w:rPr>
        <w:t>responsável</w:t>
      </w:r>
      <w:r w:rsidRPr="007161D7">
        <w:rPr>
          <w:rFonts w:ascii="Times New Roman" w:hAnsi="Times New Roman" w:cs="Times New Roman"/>
        </w:rPr>
        <w:t>, (preenchimento pelo servidor)</w:t>
      </w:r>
    </w:p>
    <w:p w14:paraId="65007522" w14:textId="77777777" w:rsidR="00795C00" w:rsidRPr="007161D7" w:rsidRDefault="00795C00">
      <w:pPr>
        <w:pStyle w:val="Normal1"/>
        <w:rPr>
          <w:rFonts w:ascii="Times New Roman" w:hAnsi="Times New Roman" w:cs="Times New Roman"/>
        </w:rPr>
      </w:pPr>
    </w:p>
    <w:p w14:paraId="5D9A8D7D" w14:textId="77777777" w:rsidR="00795C00" w:rsidRPr="007161D7" w:rsidRDefault="00795C00">
      <w:pPr>
        <w:pStyle w:val="Normal1"/>
        <w:rPr>
          <w:rFonts w:ascii="Times New Roman" w:hAnsi="Times New Roman" w:cs="Times New Roman"/>
        </w:rPr>
      </w:pPr>
    </w:p>
    <w:p w14:paraId="0D32E315" w14:textId="77777777" w:rsidR="00DB50C3" w:rsidRPr="007161D7" w:rsidRDefault="00DB50C3">
      <w:pPr>
        <w:pStyle w:val="Normal1"/>
        <w:rPr>
          <w:rFonts w:ascii="Times New Roman" w:hAnsi="Times New Roman" w:cs="Times New Roman"/>
        </w:rPr>
      </w:pPr>
    </w:p>
    <w:p w14:paraId="743E5AF7" w14:textId="77777777"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m, ____________________, ____ de ___________________ de ________ </w:t>
      </w:r>
    </w:p>
    <w:p w14:paraId="1734BABB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                          </w:t>
      </w:r>
    </w:p>
    <w:p w14:paraId="5CEC5B4B" w14:textId="77777777" w:rsidR="00795C00" w:rsidRPr="007161D7" w:rsidRDefault="00795C00">
      <w:pPr>
        <w:pStyle w:val="Normal1"/>
        <w:jc w:val="both"/>
        <w:rPr>
          <w:rFonts w:ascii="Times New Roman" w:hAnsi="Times New Roman" w:cs="Times New Roman"/>
        </w:rPr>
      </w:pPr>
    </w:p>
    <w:p w14:paraId="72773166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_________________________________________</w:t>
      </w:r>
    </w:p>
    <w:p w14:paraId="61AEF822" w14:textId="77777777"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               (Assinatura e carimbo do (a) Servidor(a) </w:t>
      </w:r>
    </w:p>
    <w:sectPr w:rsidR="00DB50C3" w:rsidRPr="007161D7" w:rsidSect="00457E4D">
      <w:pgSz w:w="11906" w:h="16838"/>
      <w:pgMar w:top="1191" w:right="1191" w:bottom="1191" w:left="1191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DejaVu Sans">
    <w:altName w:val="Arial"/>
    <w:charset w:val="00"/>
    <w:family w:val="swiss"/>
    <w:pitch w:val="variable"/>
    <w:sig w:usb0="00000000" w:usb1="5200F5FF" w:usb2="0A242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50C3"/>
    <w:rsid w:val="00116DC8"/>
    <w:rsid w:val="00233B62"/>
    <w:rsid w:val="00444366"/>
    <w:rsid w:val="00453630"/>
    <w:rsid w:val="00457E4D"/>
    <w:rsid w:val="007161D7"/>
    <w:rsid w:val="00795C00"/>
    <w:rsid w:val="00C943D2"/>
    <w:rsid w:val="00DB50C3"/>
    <w:rsid w:val="00F4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42673"/>
  <w15:docId w15:val="{BC6103E3-CA56-4FD3-86C7-6019B5975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E4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qFormat/>
    <w:rsid w:val="00457E4D"/>
    <w:pPr>
      <w:widowControl w:val="0"/>
      <w:suppressAutoHyphens/>
    </w:pPr>
    <w:rPr>
      <w:rFonts w:ascii="Liberation Serif" w:eastAsia="DejaVu Sans" w:hAnsi="Liberation Serif" w:cs="DejaVu Sans"/>
      <w:color w:val="00000A"/>
      <w:sz w:val="24"/>
      <w:szCs w:val="24"/>
      <w:lang w:eastAsia="zh-CN" w:bidi="hi-IN"/>
    </w:rPr>
  </w:style>
  <w:style w:type="paragraph" w:styleId="Ttulo">
    <w:name w:val="Title"/>
    <w:basedOn w:val="Normal1"/>
    <w:next w:val="Corpodetexto"/>
    <w:qFormat/>
    <w:rsid w:val="00457E4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odetexto">
    <w:name w:val="Body Text"/>
    <w:basedOn w:val="Normal1"/>
    <w:rsid w:val="00457E4D"/>
    <w:pPr>
      <w:spacing w:after="140" w:line="288" w:lineRule="auto"/>
    </w:pPr>
  </w:style>
  <w:style w:type="paragraph" w:styleId="Lista">
    <w:name w:val="List"/>
    <w:basedOn w:val="Corpodetexto"/>
    <w:rsid w:val="00457E4D"/>
    <w:rPr>
      <w:rFonts w:asciiTheme="minorHAnsi" w:eastAsiaTheme="minorEastAsia" w:hAnsiTheme="minorHAnsi" w:cstheme="minorBidi"/>
      <w:sz w:val="22"/>
      <w:szCs w:val="22"/>
      <w:lang w:eastAsia="pt-BR" w:bidi="ar-SA"/>
    </w:rPr>
  </w:style>
  <w:style w:type="paragraph" w:styleId="Legenda">
    <w:name w:val="caption"/>
    <w:basedOn w:val="Normal1"/>
    <w:qFormat/>
    <w:rsid w:val="00457E4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1"/>
    <w:qFormat/>
    <w:rsid w:val="00457E4D"/>
    <w:pPr>
      <w:suppressLineNumbers/>
    </w:pPr>
  </w:style>
  <w:style w:type="paragraph" w:customStyle="1" w:styleId="Corpodotexto">
    <w:name w:val="Corpo do texto"/>
    <w:basedOn w:val="Normal1"/>
    <w:qFormat/>
    <w:rsid w:val="00457E4D"/>
    <w:pPr>
      <w:spacing w:after="120"/>
    </w:pPr>
  </w:style>
  <w:style w:type="paragraph" w:customStyle="1" w:styleId="Ttuloprincipal">
    <w:name w:val="Título principal"/>
    <w:basedOn w:val="Normal1"/>
    <w:qFormat/>
    <w:rsid w:val="00457E4D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ubttulo">
    <w:name w:val="Subtitle"/>
    <w:basedOn w:val="Ttuloprincipal"/>
    <w:qFormat/>
    <w:rsid w:val="00457E4D"/>
    <w:pPr>
      <w:jc w:val="center"/>
    </w:pPr>
    <w:rPr>
      <w:i/>
      <w:iCs/>
    </w:rPr>
  </w:style>
  <w:style w:type="paragraph" w:customStyle="1" w:styleId="FirstParagraph">
    <w:name w:val="First Paragraph"/>
    <w:basedOn w:val="Corpodetexto"/>
    <w:next w:val="Corpodetexto"/>
    <w:qFormat/>
    <w:rsid w:val="007161D7"/>
    <w:pPr>
      <w:widowControl/>
      <w:suppressAutoHyphens w:val="0"/>
      <w:spacing w:after="120" w:line="240" w:lineRule="auto"/>
    </w:pPr>
    <w:rPr>
      <w:rFonts w:asciiTheme="minorHAnsi" w:eastAsiaTheme="minorEastAsia" w:hAnsiTheme="minorHAnsi" w:cstheme="minorBidi"/>
      <w:color w:val="auto"/>
      <w:sz w:val="22"/>
      <w:szCs w:val="22"/>
      <w:lang w:eastAsia="pt-BR" w:bidi="ar-SA"/>
    </w:rPr>
  </w:style>
  <w:style w:type="paragraph" w:styleId="Cabealho">
    <w:name w:val="header"/>
    <w:basedOn w:val="Normal"/>
    <w:link w:val="CabealhoChar"/>
    <w:rsid w:val="007161D7"/>
    <w:pPr>
      <w:tabs>
        <w:tab w:val="center" w:pos="4252"/>
        <w:tab w:val="right" w:pos="8504"/>
      </w:tabs>
      <w:spacing w:after="200"/>
    </w:pPr>
    <w:rPr>
      <w:rFonts w:ascii="Cambria" w:eastAsia="Cambria" w:hAnsi="Cambria" w:cs="Times New Roman"/>
      <w:sz w:val="24"/>
      <w:szCs w:val="24"/>
      <w:lang w:val="en-US" w:eastAsia="en-US"/>
    </w:rPr>
  </w:style>
  <w:style w:type="character" w:customStyle="1" w:styleId="CabealhoChar">
    <w:name w:val="Cabeçalho Char"/>
    <w:basedOn w:val="Fontepargpadro"/>
    <w:link w:val="Cabealho"/>
    <w:rsid w:val="007161D7"/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161D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61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1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OPA</dc:creator>
  <cp:lastModifiedBy>Rômulo</cp:lastModifiedBy>
  <cp:revision>4</cp:revision>
  <cp:lastPrinted>2018-06-14T17:41:00Z</cp:lastPrinted>
  <dcterms:created xsi:type="dcterms:W3CDTF">2021-10-22T03:26:00Z</dcterms:created>
  <dcterms:modified xsi:type="dcterms:W3CDTF">2022-03-03T01:2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